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d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QW4FMQhDUS/A/W/pG1A/R+rmbyrB4kcZzWQWyNgGUvOxVF/1r6p6qnmUg37qc/33X02Pd43G4XLYxjO2bBknXwfxvFTkfBUPajXqi3imrKyEWn3BH5L+rQN9WZVtfPHQlj90lVO2A/ne5msFOlZRWFzz9ypEbJjc4gNYxG3poV3Gyyt+hsa1HvKidv3yUTrwS0dlCsSpr/FBIVX37LL3S8UuJF0o0mt86aOptQv/pQ/wol0Z6rreBniCPPLd82ficB8eHE5bfHiPtvf8d9CfjazSoTPu1vioj4plMM1BvEjyphsJn/RnpEDr7ov5kYuBs82kO5hvnXmuXDrmYv4iLdHqwH8p3UFb5XRyf0lneVewm/vV424u+h+tgGKjLWjN33ffd38BU9leK0a5H1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totally dig where you're coming from. I have a day job, too :) I have</w:t>
      </w:r>
      <w:r>
        <w:t xml:space="preserve"> </w:t>
      </w:r>
      <w:r>
        <w:t xml:space="preserve">done some minimal twitter work in python, but never ruby, so I'm</w:t>
      </w:r>
      <w:r>
        <w:t xml:space="preserve"> </w:t>
      </w:r>
      <w:r>
        <w:t xml:space="preserve">hacking for sure. thanks agai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d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d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db</dc:title>
  <dc:creator/>
  <cp:keywords/>
  <dcterms:created xsi:type="dcterms:W3CDTF">2026-05-07T02:56:36Z</dcterms:created>
  <dcterms:modified xsi:type="dcterms:W3CDTF">2026-05-07T0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